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966FB5" w14:textId="77777777" w:rsidR="00603022" w:rsidRPr="00581F64" w:rsidRDefault="00603022" w:rsidP="0060302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User Agents, Headers, and Proxies</w:t>
      </w:r>
    </w:p>
    <w:p w14:paraId="464834EA" w14:textId="77777777" w:rsidR="00603022" w:rsidRPr="00581F64" w:rsidRDefault="00603022" w:rsidP="0060302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ser Agents</w:t>
      </w:r>
    </w:p>
    <w:p w14:paraId="5B22DDC2" w14:textId="77777777" w:rsidR="00603022" w:rsidRPr="00335CA0" w:rsidRDefault="00603022" w:rsidP="006030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 user agent identifies the scraper as a browser or tool. Websites use it to determine how to serve content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ts purpose is to m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k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ur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craper appear as a legitimate browser.</w:t>
      </w:r>
    </w:p>
    <w:p w14:paraId="63A232C4" w14:textId="77777777" w:rsidR="00603022" w:rsidRPr="00335CA0" w:rsidRDefault="00603022" w:rsidP="006030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35CA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ample:</w:t>
      </w:r>
    </w:p>
    <w:p w14:paraId="60827A7E" w14:textId="77777777" w:rsidR="00603022" w:rsidRPr="00581F64" w:rsidRDefault="00603022" w:rsidP="006030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SER_AGENT = 'Mozilla/5.0 (Windows NT 10.0; Win64; x64) AppleWebKit/537.36 (KHTML, like Gecko) Chrome/93.0 Safari/537.36'</w:t>
      </w:r>
    </w:p>
    <w:p w14:paraId="08A22631" w14:textId="77777777" w:rsidR="00603022" w:rsidRPr="00581F64" w:rsidRDefault="00603022" w:rsidP="0060302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quest Headers</w:t>
      </w:r>
    </w:p>
    <w:p w14:paraId="4F9FE74A" w14:textId="77777777" w:rsidR="00603022" w:rsidRPr="00335CA0" w:rsidRDefault="00603022" w:rsidP="006030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eaders provide extra context (e.g., cookies, referers) to mimic real browsing behavior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t helps a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oid detection by including additional request details.</w:t>
      </w:r>
    </w:p>
    <w:p w14:paraId="4478D248" w14:textId="77777777" w:rsidR="00603022" w:rsidRPr="00581F64" w:rsidRDefault="00603022" w:rsidP="006030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ample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6A27EA2C" w14:textId="77777777" w:rsidR="00603022" w:rsidRPr="00581F64" w:rsidRDefault="00603022" w:rsidP="006030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eaders = {'User-Agent': '...', 'Referer': 'https://example.com'}</w:t>
      </w:r>
    </w:p>
    <w:p w14:paraId="184F87E8" w14:textId="77777777" w:rsidR="00603022" w:rsidRPr="00581F64" w:rsidRDefault="00603022" w:rsidP="006030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ield scrapy.Request(url, headers=headers)</w:t>
      </w:r>
    </w:p>
    <w:p w14:paraId="3E1D94AA" w14:textId="77777777" w:rsidR="00603022" w:rsidRPr="00581F64" w:rsidRDefault="00603022" w:rsidP="0060302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</w:t>
      </w: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oxies</w:t>
      </w:r>
    </w:p>
    <w:p w14:paraId="0FDD1F3E" w14:textId="77777777" w:rsidR="00603022" w:rsidRPr="00335CA0" w:rsidRDefault="00603022" w:rsidP="0060302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xies act as intermediaries, masking our IP address to avoid bans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se d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stribute requests across multiple IPs,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u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ypassing restrictions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placed on such addresse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1044D10" w14:textId="77777777" w:rsidR="00603022" w:rsidRPr="00335CA0" w:rsidRDefault="00603022" w:rsidP="0060302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ample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0D0D39DB" w14:textId="77777777" w:rsidR="00603022" w:rsidRPr="00581F64" w:rsidRDefault="00603022" w:rsidP="006030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quest.meta['proxy'] = 'http://proxy-server:port'</w:t>
      </w:r>
    </w:p>
    <w:p w14:paraId="4F712E45" w14:textId="77777777" w:rsidR="00603022" w:rsidRPr="00581F64" w:rsidRDefault="00603022" w:rsidP="0060302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8C69B50">
          <v:rect id="_x0000_i1025" style="width:0;height:1.5pt" o:hralign="center" o:hrstd="t" o:hr="t" fillcolor="#a0a0a0" stroked="f"/>
        </w:pict>
      </w:r>
    </w:p>
    <w:p w14:paraId="4408F13F" w14:textId="77777777" w:rsidR="00603022" w:rsidRDefault="00603022" w:rsidP="006030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t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e try 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o clarify how user agents, headers, and proxies differ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g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e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alog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261BD21C" w14:textId="77777777" w:rsidR="00603022" w:rsidRDefault="00603022" w:rsidP="006030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agine you are a spy and your assigned task is to gather data on a suspect, so you have to investigate their house at night.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Think of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r Agent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s your </w:t>
      </w: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isguise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It tells the websit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cctv camera)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o you are (e.g., a Chrom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or Mozilla 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owser). If you always use Scrapy’s default disguise, websites can recogni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 and block you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145835F2" w14:textId="77777777" w:rsidR="00603022" w:rsidRDefault="00603022" w:rsidP="006030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w, i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agine you're carrying </w:t>
      </w: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tra document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ike a fake ID to prove you'r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omeone else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These details make you blend in even better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is is the task of the Request Headers. </w:t>
      </w:r>
    </w:p>
    <w:p w14:paraId="171A3A1E" w14:textId="77777777" w:rsidR="00603022" w:rsidRPr="00581F64" w:rsidRDefault="00603022" w:rsidP="006030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icture entering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us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rough different door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very tim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ou enter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o the owner doesn’t reali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it’s the same person repeatedly.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is the job of the Proxies. They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keep your IP address fresh, avoiding suspicion.</w:t>
      </w:r>
    </w:p>
    <w:p w14:paraId="64344306" w14:textId="77777777" w:rsidR="00603022" w:rsidRPr="00581F64" w:rsidRDefault="00603022" w:rsidP="006030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en combined, these tools help you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vestigate the suspects house in a stealthier way i.e. 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crape websites stealthily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us helping you mask your identity better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3FC2AE0" w14:textId="77777777" w:rsidR="00603022" w:rsidRPr="00581F64" w:rsidRDefault="00603022" w:rsidP="0060302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pict w14:anchorId="56414239">
          <v:rect id="_x0000_i1026" style="width:0;height:1.5pt" o:hralign="center" o:hrstd="t" o:hr="t" fillcolor="#a0a0a0" stroked="f"/>
        </w:pict>
      </w:r>
    </w:p>
    <w:p w14:paraId="7485A21A" w14:textId="77777777" w:rsidR="00B241CC" w:rsidRDefault="00B241CC"/>
    <w:sectPr w:rsidR="00B241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AF2CDF"/>
    <w:multiLevelType w:val="multilevel"/>
    <w:tmpl w:val="61BE3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1D731E"/>
    <w:multiLevelType w:val="multilevel"/>
    <w:tmpl w:val="3320A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4730253"/>
    <w:multiLevelType w:val="multilevel"/>
    <w:tmpl w:val="BC662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76858376">
    <w:abstractNumId w:val="1"/>
  </w:num>
  <w:num w:numId="2" w16cid:durableId="1384332068">
    <w:abstractNumId w:val="0"/>
  </w:num>
  <w:num w:numId="3" w16cid:durableId="10835272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NzIwNzI3MDA0MTNS0lEKTi0uzszPAykwrAUAPPmOIiwAAAA="/>
  </w:docVars>
  <w:rsids>
    <w:rsidRoot w:val="00A87225"/>
    <w:rsid w:val="00304812"/>
    <w:rsid w:val="003A6461"/>
    <w:rsid w:val="00603022"/>
    <w:rsid w:val="00A87225"/>
    <w:rsid w:val="00B24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BFB995-28FA-4958-A58A-B5CCA4A75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as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0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onabh Mahanta</dc:creator>
  <cp:keywords/>
  <dc:description/>
  <cp:lastModifiedBy>Himonabh Mahanta</cp:lastModifiedBy>
  <cp:revision>2</cp:revision>
  <dcterms:created xsi:type="dcterms:W3CDTF">2024-11-19T06:41:00Z</dcterms:created>
  <dcterms:modified xsi:type="dcterms:W3CDTF">2024-11-19T06:43:00Z</dcterms:modified>
</cp:coreProperties>
</file>